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5E74D5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5E74D5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5E74D5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5E74D5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594DDB33" w:rsidR="00173A24" w:rsidRPr="005E74D5" w:rsidRDefault="009526BB" w:rsidP="005E74D5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5E74D5">
        <w:rPr>
          <w:rFonts w:ascii="Muli" w:eastAsia="Muli" w:hAnsi="Muli" w:cs="Muli"/>
          <w:sz w:val="24"/>
          <w:szCs w:val="24"/>
        </w:rPr>
        <w:t>Name two uses of a DIV tag?</w:t>
      </w:r>
    </w:p>
    <w:p w14:paraId="59C79938" w14:textId="5B8DCCD7" w:rsidR="005E74D5" w:rsidRPr="005E74D5" w:rsidRDefault="005E74D5" w:rsidP="005E74D5">
      <w:pPr>
        <w:pStyle w:val="ListParagraph"/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ores things and defines parts of a document/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449A73A6" w:rsidR="00173A24" w:rsidRDefault="005E74D5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is normal and absolute is for paren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612D248D" w:rsidR="00173A24" w:rsidRPr="005E74D5" w:rsidRDefault="009526BB" w:rsidP="005E74D5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5E74D5">
        <w:rPr>
          <w:rFonts w:ascii="Muli" w:eastAsia="Muli" w:hAnsi="Muli" w:cs="Muli"/>
          <w:sz w:val="24"/>
          <w:szCs w:val="24"/>
        </w:rPr>
        <w:t>What is the use of opacity in CSS?</w:t>
      </w:r>
    </w:p>
    <w:p w14:paraId="43EFCA35" w14:textId="2D4A0AEF" w:rsidR="005E74D5" w:rsidRPr="005E74D5" w:rsidRDefault="005E74D5" w:rsidP="005E74D5">
      <w:pPr>
        <w:pStyle w:val="ListParagraph"/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Makes things lighter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1D9D0137" w:rsidR="00173A24" w:rsidRDefault="005E74D5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avascript+html</w:t>
      </w:r>
      <w:proofErr w:type="spellEnd"/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25D71F5D" w:rsidR="00173A24" w:rsidRDefault="005E74D5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Snack.expo</w:t>
      </w:r>
      <w:proofErr w:type="spellEnd"/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0DFDB0B0" w:rsidR="00173A24" w:rsidRDefault="005E74D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Use the </w:t>
      </w:r>
      <w:proofErr w:type="spellStart"/>
      <w:r>
        <w:rPr>
          <w:rFonts w:ascii="Muli" w:eastAsia="Muli" w:hAnsi="Muli" w:cs="Muli"/>
          <w:sz w:val="24"/>
          <w:szCs w:val="24"/>
        </w:rPr>
        <w:t>q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de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63767B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E74D5">
        <w:rPr>
          <w:rFonts w:ascii="Muli" w:eastAsia="Muli" w:hAnsi="Muli" w:cs="Muli"/>
          <w:sz w:val="24"/>
          <w:szCs w:val="24"/>
          <w:u w:val="single"/>
        </w:rPr>
        <w:t xml:space="preserve"> Shows the retur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6CD4AA1C" w:rsidR="00173A24" w:rsidRDefault="005E74D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Makes the render function useable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35D53108" w:rsidR="00173A24" w:rsidRDefault="005E74D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Button </w:t>
      </w: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32254101">
    <w:abstractNumId w:val="1"/>
  </w:num>
  <w:num w:numId="2" w16cid:durableId="20050086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F25DA"/>
    <w:rsid w:val="005E74D5"/>
    <w:rsid w:val="009526BB"/>
    <w:rsid w:val="00E27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E74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yasri Venkatachalam</dc:creator>
  <cp:lastModifiedBy>jeyasri jeyasri</cp:lastModifiedBy>
  <cp:revision>4</cp:revision>
  <dcterms:created xsi:type="dcterms:W3CDTF">2023-04-05T01:47:00Z</dcterms:created>
  <dcterms:modified xsi:type="dcterms:W3CDTF">2023-04-05T02:42:00Z</dcterms:modified>
</cp:coreProperties>
</file>